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3CBEFDC3" w:rsidR="00F93229" w:rsidRDefault="003E6BAA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bookmarkStart w:id="0" w:name="OLE_LINK5"/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020" w:type="dxa"/>
        <w:tblLayout w:type="fixed"/>
        <w:tblLook w:val="0420" w:firstRow="1" w:lastRow="0" w:firstColumn="0" w:lastColumn="0" w:noHBand="0" w:noVBand="1"/>
      </w:tblPr>
      <w:tblGrid>
        <w:gridCol w:w="3902"/>
        <w:gridCol w:w="768"/>
        <w:gridCol w:w="4458"/>
        <w:gridCol w:w="892"/>
      </w:tblGrid>
      <w:tr w:rsidR="00885538" w:rsidRPr="00882726" w14:paraId="472C7108" w14:textId="77777777" w:rsidTr="009C4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tcW w:w="3902" w:type="dxa"/>
          </w:tcPr>
          <w:p w14:paraId="0C0204C0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  <w:bookmarkStart w:id="1" w:name="OLE_LINK3"/>
            <w:bookmarkStart w:id="2" w:name="OLE_LINK4"/>
            <w:bookmarkEnd w:id="0"/>
            <w:r w:rsidRPr="00EE58CB">
              <w:rPr>
                <w:rFonts w:ascii="Times New Roman" w:hAnsi="Times New Roman" w:cs="Times New Roman"/>
              </w:rPr>
              <w:t>Criteria</w:t>
            </w:r>
          </w:p>
        </w:tc>
        <w:tc>
          <w:tcPr>
            <w:tcW w:w="768" w:type="dxa"/>
          </w:tcPr>
          <w:p w14:paraId="447D002F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4458" w:type="dxa"/>
          </w:tcPr>
          <w:p w14:paraId="0A7CDB07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Quality of the implementation</w:t>
            </w:r>
            <w:r>
              <w:rPr>
                <w:rFonts w:ascii="Times New Roman" w:hAnsi="Times New Roman" w:cs="Times New Roman"/>
              </w:rPr>
              <w:t xml:space="preserve"> [Instructor Feedback]</w:t>
            </w:r>
          </w:p>
        </w:tc>
        <w:tc>
          <w:tcPr>
            <w:tcW w:w="892" w:type="dxa"/>
          </w:tcPr>
          <w:p w14:paraId="72EB47BF" w14:textId="77777777" w:rsidR="00885538" w:rsidRPr="00EE58CB" w:rsidRDefault="00885538" w:rsidP="00BF3D3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EE58CB">
              <w:rPr>
                <w:rFonts w:ascii="Times New Roman" w:hAnsi="Times New Roman" w:cs="Times New Roman"/>
              </w:rPr>
              <w:t>Score</w:t>
            </w:r>
          </w:p>
        </w:tc>
      </w:tr>
      <w:tr w:rsidR="009C4FE8" w:rsidRPr="00882726" w14:paraId="025ED820" w14:textId="77777777" w:rsidTr="00B01F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902" w:type="dxa"/>
          </w:tcPr>
          <w:p w14:paraId="0EF9297C" w14:textId="4B2DFE3F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Entity-Relations Implementation</w:t>
            </w:r>
          </w:p>
        </w:tc>
        <w:tc>
          <w:tcPr>
            <w:tcW w:w="768" w:type="dxa"/>
          </w:tcPr>
          <w:p w14:paraId="07B92AE7" w14:textId="3C959BA0" w:rsidR="009C4FE8" w:rsidRPr="00EE58CB" w:rsidRDefault="009C4FE8" w:rsidP="009C4FE8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458" w:type="dxa"/>
          </w:tcPr>
          <w:p w14:paraId="65AFA3E0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1E2EBEEA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C4FE8" w:rsidRPr="00882726" w14:paraId="717495EA" w14:textId="77777777" w:rsidTr="009C4F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91"/>
        </w:trPr>
        <w:tc>
          <w:tcPr>
            <w:tcW w:w="3902" w:type="dxa"/>
          </w:tcPr>
          <w:p w14:paraId="0B95F12F" w14:textId="183A75DF" w:rsidR="009C4FE8" w:rsidRPr="00EE58CB" w:rsidRDefault="009C4FE8" w:rsidP="009C4FE8">
            <w:pPr>
              <w:spacing w:before="120" w:line="360" w:lineRule="auto"/>
              <w:jc w:val="both"/>
            </w:pPr>
            <w:r w:rsidRPr="008320BA">
              <w:rPr>
                <w:rFonts w:ascii="Calibri" w:eastAsia="Times New Roman" w:hAnsi="Calibri" w:cs="Calibri"/>
                <w:color w:val="000000"/>
              </w:rPr>
              <w:t>DatabaseView Creation</w:t>
            </w:r>
          </w:p>
        </w:tc>
        <w:tc>
          <w:tcPr>
            <w:tcW w:w="768" w:type="dxa"/>
          </w:tcPr>
          <w:p w14:paraId="12525C57" w14:textId="4EAC3849" w:rsidR="009C4FE8" w:rsidRPr="00EE58CB" w:rsidRDefault="009C4FE8" w:rsidP="009C4FE8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458" w:type="dxa"/>
          </w:tcPr>
          <w:p w14:paraId="7CAD2BEA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1A7ABB6A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C4FE8" w:rsidRPr="00882726" w14:paraId="41733328" w14:textId="77777777" w:rsidTr="009C4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tcW w:w="3902" w:type="dxa"/>
          </w:tcPr>
          <w:p w14:paraId="20A82BFE" w14:textId="2E92A65A" w:rsidR="009C4FE8" w:rsidRPr="00027924" w:rsidRDefault="009C4FE8" w:rsidP="009C4FE8">
            <w:pPr>
              <w:spacing w:before="120"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OrderDao Implementation</w:t>
            </w:r>
          </w:p>
        </w:tc>
        <w:tc>
          <w:tcPr>
            <w:tcW w:w="768" w:type="dxa"/>
          </w:tcPr>
          <w:p w14:paraId="6EAC7E05" w14:textId="0AAD7E84" w:rsidR="009C4FE8" w:rsidRPr="00EE58CB" w:rsidRDefault="009C4FE8" w:rsidP="009C4FE8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4458" w:type="dxa"/>
          </w:tcPr>
          <w:p w14:paraId="6A6B8258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2" w:type="dxa"/>
          </w:tcPr>
          <w:p w14:paraId="397465D3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9C4FE8" w:rsidRPr="00882726" w14:paraId="349D9D96" w14:textId="77777777" w:rsidTr="009C4F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7B7E67C2" w14:textId="43611F83" w:rsidR="009C4FE8" w:rsidRPr="00EE58CB" w:rsidRDefault="009C4FE8" w:rsidP="009C4FE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PizzaDao Implementation</w:t>
            </w:r>
          </w:p>
        </w:tc>
        <w:tc>
          <w:tcPr>
            <w:tcW w:w="768" w:type="dxa"/>
          </w:tcPr>
          <w:p w14:paraId="3B5F82B3" w14:textId="02E06431" w:rsidR="009C4FE8" w:rsidRPr="00EE58CB" w:rsidRDefault="009C4FE8" w:rsidP="009C4FE8">
            <w:pPr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4458" w:type="dxa"/>
          </w:tcPr>
          <w:p w14:paraId="5A25E537" w14:textId="573DBBDE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892" w:type="dxa"/>
          </w:tcPr>
          <w:p w14:paraId="7AD7672A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9C4FE8" w:rsidRPr="00882726" w14:paraId="72523F8D" w14:textId="77777777" w:rsidTr="009C4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0371BD9E" w14:textId="585D0BEB" w:rsidR="009C4FE8" w:rsidRPr="008320BA" w:rsidRDefault="009C4FE8" w:rsidP="009C4FE8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PizzaPalRepository Implementation</w:t>
            </w:r>
          </w:p>
        </w:tc>
        <w:tc>
          <w:tcPr>
            <w:tcW w:w="768" w:type="dxa"/>
          </w:tcPr>
          <w:p w14:paraId="3D83F917" w14:textId="049F0E6A" w:rsidR="009C4FE8" w:rsidRPr="008320BA" w:rsidRDefault="009C4FE8" w:rsidP="009C4FE8">
            <w:pPr>
              <w:spacing w:line="36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4458" w:type="dxa"/>
          </w:tcPr>
          <w:p w14:paraId="0AF7C505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892" w:type="dxa"/>
          </w:tcPr>
          <w:p w14:paraId="5E4E063D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9C4FE8" w:rsidRPr="00882726" w14:paraId="65A023A2" w14:textId="77777777" w:rsidTr="009C4F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65A3593E" w14:textId="4B83DAD6" w:rsidR="009C4FE8" w:rsidRPr="008320BA" w:rsidRDefault="009C4FE8" w:rsidP="009C4FE8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Initialize Database from Web</w:t>
            </w:r>
          </w:p>
        </w:tc>
        <w:tc>
          <w:tcPr>
            <w:tcW w:w="768" w:type="dxa"/>
          </w:tcPr>
          <w:p w14:paraId="46A379D0" w14:textId="1C6F2D8B" w:rsidR="009C4FE8" w:rsidRPr="008320BA" w:rsidRDefault="009C4FE8" w:rsidP="009C4FE8">
            <w:pPr>
              <w:spacing w:line="36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458" w:type="dxa"/>
          </w:tcPr>
          <w:p w14:paraId="0884F5AF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892" w:type="dxa"/>
          </w:tcPr>
          <w:p w14:paraId="6FD1FB3C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9C4FE8" w:rsidRPr="00882726" w14:paraId="38A50C7D" w14:textId="77777777" w:rsidTr="009C4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77524EE3" w14:textId="2EDCFA9E" w:rsidR="009C4FE8" w:rsidRPr="008320BA" w:rsidRDefault="009C4FE8" w:rsidP="009C4FE8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Implement PizzaPalRepositoryProvider</w:t>
            </w:r>
          </w:p>
        </w:tc>
        <w:tc>
          <w:tcPr>
            <w:tcW w:w="768" w:type="dxa"/>
          </w:tcPr>
          <w:p w14:paraId="2BA94697" w14:textId="6E8745C1" w:rsidR="009C4FE8" w:rsidRPr="008320BA" w:rsidRDefault="009C4FE8" w:rsidP="009C4FE8">
            <w:pPr>
              <w:spacing w:line="36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320B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458" w:type="dxa"/>
          </w:tcPr>
          <w:p w14:paraId="1805C688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892" w:type="dxa"/>
          </w:tcPr>
          <w:p w14:paraId="309E014F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9C4FE8" w:rsidRPr="00882726" w14:paraId="00CCF5FE" w14:textId="77777777" w:rsidTr="009C4FE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8"/>
        </w:trPr>
        <w:tc>
          <w:tcPr>
            <w:tcW w:w="3902" w:type="dxa"/>
          </w:tcPr>
          <w:p w14:paraId="0A7C60BD" w14:textId="6C590C8F" w:rsidR="009C4FE8" w:rsidRPr="008320BA" w:rsidRDefault="009C4FE8" w:rsidP="009C4FE8">
            <w:pPr>
              <w:spacing w:line="36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de not working </w:t>
            </w:r>
          </w:p>
        </w:tc>
        <w:tc>
          <w:tcPr>
            <w:tcW w:w="768" w:type="dxa"/>
          </w:tcPr>
          <w:p w14:paraId="6097F93E" w14:textId="7A869BCC" w:rsidR="009C4FE8" w:rsidRPr="008320BA" w:rsidRDefault="009C4FE8" w:rsidP="009C4FE8">
            <w:pPr>
              <w:spacing w:line="36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30%</w:t>
            </w:r>
          </w:p>
        </w:tc>
        <w:tc>
          <w:tcPr>
            <w:tcW w:w="4458" w:type="dxa"/>
          </w:tcPr>
          <w:p w14:paraId="41419D69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892" w:type="dxa"/>
          </w:tcPr>
          <w:p w14:paraId="0D408F7A" w14:textId="77777777" w:rsidR="009C4FE8" w:rsidRPr="00EE58CB" w:rsidRDefault="009C4FE8" w:rsidP="009C4FE8">
            <w:pPr>
              <w:spacing w:line="360" w:lineRule="auto"/>
              <w:rPr>
                <w:rFonts w:ascii="Times New Roman" w:hAnsi="Times New Roman" w:cs="Times New Roman"/>
                <w:i/>
                <w:iCs/>
              </w:rPr>
            </w:pPr>
          </w:p>
        </w:tc>
      </w:tr>
      <w:bookmarkEnd w:id="1"/>
      <w:bookmarkEnd w:id="2"/>
    </w:tbl>
    <w:p w14:paraId="64DB7AC0" w14:textId="77777777" w:rsidR="00885538" w:rsidRPr="00892DFE" w:rsidRDefault="00885538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</w:p>
    <w:p w14:paraId="4E9C8296" w14:textId="77777777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bookmarkStart w:id="3" w:name="OLE_LINK46"/>
      <w:bookmarkStart w:id="4" w:name="OLE_LINK47"/>
      <w:bookmarkStart w:id="5" w:name="OLE_LINK6"/>
      <w:r w:rsidRPr="00892DFE">
        <w:rPr>
          <w:rFonts w:ascii="Times" w:hAnsi="Times"/>
          <w:b/>
          <w:bCs/>
          <w:sz w:val="22"/>
          <w:szCs w:val="22"/>
          <w:u w:val="single"/>
        </w:rPr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Not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3"/>
      <w:bookmarkEnd w:id="4"/>
    </w:p>
    <w:bookmarkEnd w:id="5"/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505534" w14:textId="77777777" w:rsidR="00565FF6" w:rsidRDefault="00565FF6" w:rsidP="007D42BF">
      <w:pPr>
        <w:spacing w:after="0" w:line="240" w:lineRule="auto"/>
      </w:pPr>
      <w:r>
        <w:separator/>
      </w:r>
    </w:p>
  </w:endnote>
  <w:endnote w:type="continuationSeparator" w:id="0">
    <w:p w14:paraId="04115F72" w14:textId="77777777" w:rsidR="00565FF6" w:rsidRDefault="00565FF6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D6034B" w14:textId="77777777" w:rsidR="00565FF6" w:rsidRDefault="00565FF6" w:rsidP="007D42BF">
      <w:pPr>
        <w:spacing w:after="0" w:line="240" w:lineRule="auto"/>
      </w:pPr>
      <w:r>
        <w:separator/>
      </w:r>
    </w:p>
  </w:footnote>
  <w:footnote w:type="continuationSeparator" w:id="0">
    <w:p w14:paraId="631B7A76" w14:textId="77777777" w:rsidR="00565FF6" w:rsidRDefault="00565FF6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4"/>
  </w:num>
  <w:num w:numId="2" w16cid:durableId="1142691486">
    <w:abstractNumId w:val="1"/>
  </w:num>
  <w:num w:numId="3" w16cid:durableId="699472561">
    <w:abstractNumId w:val="13"/>
  </w:num>
  <w:num w:numId="4" w16cid:durableId="423887804">
    <w:abstractNumId w:val="2"/>
  </w:num>
  <w:num w:numId="5" w16cid:durableId="703755613">
    <w:abstractNumId w:val="11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9"/>
  </w:num>
  <w:num w:numId="11" w16cid:durableId="223377515">
    <w:abstractNumId w:val="7"/>
  </w:num>
  <w:num w:numId="12" w16cid:durableId="178352695">
    <w:abstractNumId w:val="10"/>
  </w:num>
  <w:num w:numId="13" w16cid:durableId="1315917592">
    <w:abstractNumId w:val="12"/>
  </w:num>
  <w:num w:numId="14" w16cid:durableId="1610774416">
    <w:abstractNumId w:val="0"/>
  </w:num>
  <w:num w:numId="15" w16cid:durableId="6672502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32F86"/>
    <w:rsid w:val="00147FC9"/>
    <w:rsid w:val="001647B0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9270C"/>
    <w:rsid w:val="00292FBC"/>
    <w:rsid w:val="002A5FED"/>
    <w:rsid w:val="002B0A97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6175"/>
    <w:rsid w:val="003B7C97"/>
    <w:rsid w:val="003C6EC5"/>
    <w:rsid w:val="003C7D74"/>
    <w:rsid w:val="003E6BAA"/>
    <w:rsid w:val="003F3C9F"/>
    <w:rsid w:val="003F474F"/>
    <w:rsid w:val="0040706A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65FF6"/>
    <w:rsid w:val="00576BFE"/>
    <w:rsid w:val="00594248"/>
    <w:rsid w:val="005964A9"/>
    <w:rsid w:val="005D46EE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4F7C"/>
    <w:rsid w:val="007E7A9A"/>
    <w:rsid w:val="0082138E"/>
    <w:rsid w:val="00885538"/>
    <w:rsid w:val="008A12EA"/>
    <w:rsid w:val="008B435A"/>
    <w:rsid w:val="008E2BC4"/>
    <w:rsid w:val="008E5BD2"/>
    <w:rsid w:val="008F1AB2"/>
    <w:rsid w:val="008F7135"/>
    <w:rsid w:val="00907FA0"/>
    <w:rsid w:val="009326CA"/>
    <w:rsid w:val="0097533D"/>
    <w:rsid w:val="00981A21"/>
    <w:rsid w:val="009C4FE8"/>
    <w:rsid w:val="009D3739"/>
    <w:rsid w:val="009E1EB6"/>
    <w:rsid w:val="009E7EB6"/>
    <w:rsid w:val="00A769FB"/>
    <w:rsid w:val="00AB56F9"/>
    <w:rsid w:val="00AC2F61"/>
    <w:rsid w:val="00AC3532"/>
    <w:rsid w:val="00AD0A31"/>
    <w:rsid w:val="00AD5E32"/>
    <w:rsid w:val="00AF468D"/>
    <w:rsid w:val="00B01FCF"/>
    <w:rsid w:val="00B1356D"/>
    <w:rsid w:val="00B34D52"/>
    <w:rsid w:val="00B706DC"/>
    <w:rsid w:val="00B8118E"/>
    <w:rsid w:val="00B83E67"/>
    <w:rsid w:val="00BB6666"/>
    <w:rsid w:val="00BD1EFD"/>
    <w:rsid w:val="00BD5B70"/>
    <w:rsid w:val="00C13A6F"/>
    <w:rsid w:val="00C23639"/>
    <w:rsid w:val="00C24560"/>
    <w:rsid w:val="00C2663D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D3754"/>
    <w:rsid w:val="00DE7A9D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  <w:rsid w:val="4AAA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CA294D-57B6-46ED-9775-3D9F536C1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7</cp:revision>
  <dcterms:created xsi:type="dcterms:W3CDTF">2024-12-02T12:16:00Z</dcterms:created>
  <dcterms:modified xsi:type="dcterms:W3CDTF">2024-12-02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